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0C11AC" w14:textId="3CB83111" w:rsidR="006E281B" w:rsidRPr="004A6653" w:rsidRDefault="006E281B" w:rsidP="006E281B">
      <w:pPr>
        <w:pStyle w:val="Heading3"/>
        <w:ind w:left="2" w:firstLine="0"/>
        <w:rPr>
          <w:rFonts w:ascii="Times New Roman" w:hAnsi="Times New Roman" w:cs="Times New Roman"/>
          <w:sz w:val="24"/>
          <w:szCs w:val="24"/>
          <w:lang w:val="sq-AL"/>
        </w:rPr>
      </w:pPr>
      <w:r w:rsidRPr="004A6653">
        <w:rPr>
          <w:rFonts w:ascii="Times New Roman" w:hAnsi="Times New Roman" w:cs="Times New Roman"/>
          <w:sz w:val="24"/>
          <w:szCs w:val="24"/>
          <w:lang w:val="sq-AL"/>
        </w:rPr>
        <w:t>Titulli</w:t>
      </w:r>
      <w:r w:rsidRPr="004A6653">
        <w:rPr>
          <w:rFonts w:ascii="Times New Roman" w:hAnsi="Times New Roman" w:cs="Times New Roman"/>
          <w:sz w:val="24"/>
          <w:szCs w:val="24"/>
          <w:lang w:val="sq-AL"/>
        </w:rPr>
        <w:tab/>
        <w:t xml:space="preserve">i lëndës: </w:t>
      </w:r>
      <w:r w:rsidR="00766F48">
        <w:rPr>
          <w:rFonts w:ascii="Times New Roman" w:hAnsi="Times New Roman" w:cs="Times New Roman"/>
          <w:sz w:val="24"/>
          <w:szCs w:val="24"/>
          <w:lang w:val="sq-AL"/>
        </w:rPr>
        <w:t>Gjuhë shqipe 1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5235"/>
        <w:gridCol w:w="5295"/>
      </w:tblGrid>
      <w:tr w:rsidR="006E281B" w:rsidRPr="004A6653" w14:paraId="54AC41DC" w14:textId="77777777" w:rsidTr="00467EB4">
        <w:trPr>
          <w:trHeight w:val="34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D0ED86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t>Informatat themelore për lëndën</w:t>
            </w:r>
          </w:p>
        </w:tc>
        <w:tc>
          <w:tcPr>
            <w:tcW w:w="529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4D9127AF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896164" w14:paraId="0F61AD13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F67743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Njësia akademik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EE2D712" w14:textId="32BF9E40" w:rsidR="006E281B" w:rsidRPr="004A6653" w:rsidRDefault="008100B1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Fakulteti i Filologjisë- </w:t>
            </w:r>
            <w:r w:rsidR="00004E1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uhë dhe letërsi turke</w:t>
            </w:r>
          </w:p>
        </w:tc>
      </w:tr>
      <w:tr w:rsidR="006E281B" w:rsidRPr="004A6653" w14:paraId="57BA81CB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1397C28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itull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5CE499" w14:textId="75B06DA4" w:rsidR="006E281B" w:rsidRPr="004A6653" w:rsidRDefault="00004E1F" w:rsidP="0050237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Gjuhë shqipe </w:t>
            </w:r>
            <w:r w:rsidR="003971D8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</w:t>
            </w:r>
          </w:p>
        </w:tc>
      </w:tr>
      <w:tr w:rsidR="006E281B" w:rsidRPr="004A6653" w14:paraId="184F7F5E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9123C2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ivel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99DA11" w14:textId="77777777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BA</w:t>
            </w:r>
          </w:p>
        </w:tc>
      </w:tr>
      <w:tr w:rsidR="006E281B" w:rsidRPr="004A6653" w14:paraId="3CB740F8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D5EDAC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tatus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60BC5FC" w14:textId="22E938A7" w:rsidR="006E281B" w:rsidRPr="004A6653" w:rsidRDefault="009D40DC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Obligative</w:t>
            </w:r>
            <w:proofErr w:type="spellEnd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6E281B" w:rsidRPr="004A6653" w14:paraId="21CB97B6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D443DA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Viti i studimeve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DFD845D" w14:textId="6F8BD4DB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9D40DC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</w:t>
            </w:r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, </w:t>
            </w:r>
            <w:proofErr w:type="spellStart"/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em.I</w:t>
            </w:r>
            <w:r w:rsidR="00004E1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</w:t>
            </w:r>
            <w:proofErr w:type="spellEnd"/>
          </w:p>
        </w:tc>
      </w:tr>
      <w:tr w:rsidR="006E281B" w:rsidRPr="004A6653" w14:paraId="7156691F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A87F63D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umri i orëve në javë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FE42D2" w14:textId="71CDBBF1" w:rsidR="006E281B" w:rsidRPr="004A6653" w:rsidRDefault="009D40DC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+</w:t>
            </w:r>
            <w:r w:rsidR="008100B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</w:p>
        </w:tc>
      </w:tr>
      <w:tr w:rsidR="006E281B" w:rsidRPr="004A6653" w14:paraId="1C76725F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B0BCDC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reditë ECT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E1834A" w14:textId="3B50014E" w:rsidR="006E281B" w:rsidRPr="004A6653" w:rsidRDefault="003971D8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6</w:t>
            </w:r>
          </w:p>
        </w:tc>
      </w:tr>
      <w:tr w:rsidR="006E281B" w:rsidRPr="004A6653" w14:paraId="5C0C206C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70E5ABE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ha / Vend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CBBCF4A" w14:textId="7AD4146D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ipas orarit</w:t>
            </w:r>
          </w:p>
        </w:tc>
      </w:tr>
      <w:tr w:rsidR="006E281B" w:rsidRPr="00896164" w14:paraId="2AAFAD4B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844C791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simdhënës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1A8FAF0" w14:textId="1EEE4D16" w:rsidR="006E281B" w:rsidRPr="004A6653" w:rsidRDefault="004F1626" w:rsidP="0036539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f.ass.dr</w:t>
            </w:r>
            <w:proofErr w:type="spellEnd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. </w:t>
            </w:r>
            <w:proofErr w:type="spellStart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Bahri</w:t>
            </w:r>
            <w:proofErr w:type="spellEnd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skoviku</w:t>
            </w:r>
            <w:proofErr w:type="spellEnd"/>
          </w:p>
        </w:tc>
      </w:tr>
      <w:tr w:rsidR="006E281B" w:rsidRPr="00896164" w14:paraId="5994CE84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097E38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ë dhënat kontaktues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DFF6364" w14:textId="0581661E" w:rsidR="006E281B" w:rsidRPr="004A6653" w:rsidRDefault="007B0E72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hyperlink r:id="rId7" w:history="1">
              <w:r w:rsidR="008100B1" w:rsidRPr="00352A42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q-AL"/>
                </w:rPr>
                <w:t>bahri.koskoviku@uni-pr.edu</w:t>
              </w:r>
            </w:hyperlink>
          </w:p>
        </w:tc>
      </w:tr>
      <w:tr w:rsidR="006E281B" w:rsidRPr="00896164" w14:paraId="5E0F6F8C" w14:textId="77777777" w:rsidTr="00467EB4">
        <w:trPr>
          <w:trHeight w:val="4948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C379F7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ërshkrimi i lëndës:</w:t>
            </w:r>
          </w:p>
        </w:tc>
        <w:tc>
          <w:tcPr>
            <w:tcW w:w="529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BB523C4" w14:textId="02B5858F" w:rsidR="000B4F43" w:rsidRPr="004A6653" w:rsidRDefault="00D26FB9" w:rsidP="008872E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467EB4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36539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6A0AAD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  <w:p w14:paraId="4D25CE77" w14:textId="3FD1D90A" w:rsidR="003971D8" w:rsidRDefault="006A0AAD" w:rsidP="00896164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Lënda </w:t>
            </w:r>
            <w:r w:rsidR="00004E1F" w:rsidRPr="00C041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sq-AL"/>
              </w:rPr>
              <w:t xml:space="preserve">Gjuhë shqipe </w:t>
            </w:r>
            <w:r w:rsidR="00C0417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1</w:t>
            </w:r>
            <w:r w:rsidR="003971D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rajton çës</w:t>
            </w:r>
            <w:r w:rsidR="00B81A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htje që kanë të bëjnë me zhvillimin historik të</w:t>
            </w:r>
            <w:r w:rsidR="003971D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gjuhës shqipe</w:t>
            </w:r>
            <w:r w:rsidR="00B81A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me shkrimet e para të shqipes</w:t>
            </w:r>
            <w:r w:rsidR="00DF417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ë dokumentuar dhe autorët e saj kryesorë me</w:t>
            </w:r>
            <w:r w:rsidR="003971D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ialektet</w:t>
            </w:r>
            <w:r w:rsidR="00DF417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kryesore të shqipes</w:t>
            </w:r>
            <w:r w:rsidR="003971D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</w:t>
            </w:r>
            <w:r w:rsidR="00DF417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uke vazhduar në fushën e morfologjisë me strukturën e fjalës duke u</w:t>
            </w:r>
            <w:r w:rsidR="00B81A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johur konceptet: rrënjë, temë (e parme jo e parme)</w:t>
            </w:r>
            <w:r w:rsidR="00DF2031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analizë m</w:t>
            </w:r>
            <w:r w:rsidR="00DF417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orfemore, analizë fjalëformuese, me tipat e fjalëformimit, dhe së fundi me kategorizimin e</w:t>
            </w:r>
            <w:r w:rsidR="003971D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fjalëve në klasë të veçanta bazuar në kriterin kuptimor të njohura në traditë si pjesë të li</w:t>
            </w:r>
            <w:r w:rsidR="00B81A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gjëratës dhe tipat e fjalëformimit</w:t>
            </w:r>
            <w:r w:rsidR="003971D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</w:t>
            </w:r>
          </w:p>
          <w:p w14:paraId="32048589" w14:textId="75D639C2" w:rsidR="007F3D09" w:rsidRPr="004A6653" w:rsidRDefault="00B7276C" w:rsidP="00896164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  <w:p w14:paraId="56A59AE5" w14:textId="626E4CEC" w:rsidR="006A0AAD" w:rsidRPr="004A6653" w:rsidRDefault="006A0AAD" w:rsidP="006A0AA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54DA8439" w14:textId="245FBC78" w:rsidR="00FA621D" w:rsidRPr="004A6653" w:rsidRDefault="00FA621D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  <w:tr w:rsidR="006E281B" w:rsidRPr="00896164" w14:paraId="01DE3348" w14:textId="77777777" w:rsidTr="00467EB4">
        <w:trPr>
          <w:trHeight w:val="2644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11373CD5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Qëllimet e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0F256B3C" w14:textId="41024A27" w:rsidR="006E281B" w:rsidRPr="004A6653" w:rsidRDefault="00D26FB9" w:rsidP="006E28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  <w:r w:rsidRPr="004A6653">
              <w:rPr>
                <w:lang w:val="sq-AL"/>
              </w:rPr>
              <w:t xml:space="preserve"> </w:t>
            </w:r>
            <w:r w:rsidR="00D5792E" w:rsidRPr="004A6653">
              <w:rPr>
                <w:lang w:val="sq-AL"/>
              </w:rPr>
              <w:t xml:space="preserve"> </w:t>
            </w:r>
          </w:p>
          <w:p w14:paraId="72114A76" w14:textId="55DFADE6" w:rsidR="000517EF" w:rsidRDefault="006A0AAD" w:rsidP="00D1322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Ky modul ka për qëllim t</w:t>
            </w:r>
            <w:r w:rsidR="00D02B1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’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u ofrojë</w:t>
            </w:r>
            <w:r w:rsidR="008A349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udentëve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johuri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ë përgjithshme</w:t>
            </w:r>
            <w:r w:rsidR="00672E0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për gjuhën në përgji</w:t>
            </w:r>
            <w:r w:rsidR="008A349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</w:t>
            </w:r>
            <w:r w:rsidR="00672E0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hësi</w:t>
            </w:r>
            <w:r w:rsidR="008A349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, për vendin e shqipes në familjen e gjuhëve indoevropiane, 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ër</w:t>
            </w:r>
            <w:r w:rsidR="008A349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zhvillimin historik të</w:t>
            </w:r>
            <w:r w:rsidR="00952EF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gjuhës shqipe, konkretisht për</w:t>
            </w:r>
            <w:r w:rsidR="0098315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historinë e shkrimit të shqipe</w:t>
            </w:r>
            <w:r w:rsidR="00952EF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s, për dialektet e saj, </w:t>
            </w:r>
            <w:r w:rsidR="0098315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ër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rukturën </w:t>
            </w:r>
            <w:r w:rsidR="000517E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orfologjike të fjalës, duke i n</w:t>
            </w:r>
            <w:r w:rsidR="0098315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</w:t>
            </w:r>
            <w:r w:rsidR="000517E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ohur me nocione</w:t>
            </w:r>
            <w:r w:rsidR="008A349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</w:t>
            </w:r>
            <w:r w:rsidR="000517E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i tema dhe </w:t>
            </w:r>
            <w:r w:rsidR="0098315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rrënja, analizë morfemore, analizë fjalëformuese etj.; kategorizimin e leksikonit të shqipes në pjesë të ligjëratës sipas kriterit kuptimor dhe njohja me mënyrat e fjalëformimit të fjalëve në gjuhën shqipe.</w:t>
            </w:r>
          </w:p>
          <w:p w14:paraId="63ABED0B" w14:textId="139405E1" w:rsidR="000B4F43" w:rsidRPr="004A6653" w:rsidRDefault="000B4F43" w:rsidP="008872E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298F8496" w14:textId="6AFACD54" w:rsidR="000B4F43" w:rsidRPr="004A6653" w:rsidRDefault="000B4F43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</w:tbl>
    <w:p w14:paraId="4461FAE4" w14:textId="77777777" w:rsidR="006E281B" w:rsidRPr="004A6653" w:rsidRDefault="006E281B" w:rsidP="006E281B">
      <w:pPr>
        <w:spacing w:after="0" w:line="259" w:lineRule="auto"/>
        <w:ind w:left="-718" w:right="11185"/>
        <w:rPr>
          <w:rFonts w:ascii="Times New Roman" w:hAnsi="Times New Roman" w:cs="Times New Roman"/>
          <w:sz w:val="24"/>
          <w:szCs w:val="24"/>
          <w:lang w:val="sq-AL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3130"/>
        <w:gridCol w:w="1581"/>
        <w:gridCol w:w="322"/>
        <w:gridCol w:w="2820"/>
        <w:gridCol w:w="2610"/>
        <w:gridCol w:w="67"/>
      </w:tblGrid>
      <w:tr w:rsidR="006E281B" w:rsidRPr="004A6653" w14:paraId="5A40A32A" w14:textId="77777777" w:rsidTr="00F55AD6">
        <w:trPr>
          <w:trHeight w:val="628"/>
        </w:trPr>
        <w:tc>
          <w:tcPr>
            <w:tcW w:w="5033" w:type="dxa"/>
            <w:gridSpan w:val="3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BA10172" w14:textId="77777777" w:rsidR="0095001D" w:rsidRPr="004A6653" w:rsidRDefault="0095001D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7DE2DD56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ezultatet e pritshme të nxënies:</w:t>
            </w: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FEDA0D9" w14:textId="44519C65" w:rsidR="006E281B" w:rsidRPr="004A6653" w:rsidRDefault="00365396" w:rsidP="006A0AA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as përfundimit të këtij kursi (lënde) student</w:t>
            </w:r>
            <w:r w:rsidR="00F76A4E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i</w:t>
            </w:r>
            <w:r w:rsidR="00065D0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studentja)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: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95001D" w:rsidRPr="00896164" w14:paraId="1F0B6B94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03E3A5F" w14:textId="77777777" w:rsidR="0095001D" w:rsidRPr="004A6653" w:rsidRDefault="0095001D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521C10" w14:textId="5679A4CB" w:rsidR="0095001D" w:rsidRPr="004A6653" w:rsidRDefault="00983155" w:rsidP="0095001D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Ka njohuri për historinë e shkrimit të shqipes dhe dialektet e saj</w:t>
            </w:r>
          </w:p>
        </w:tc>
      </w:tr>
      <w:tr w:rsidR="002C4794" w:rsidRPr="00896164" w14:paraId="36C312E2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208A52E" w14:textId="77777777" w:rsidR="002C4794" w:rsidRPr="004A6653" w:rsidRDefault="002C4794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0B5BA90" w14:textId="7BC5DB0D" w:rsidR="002C4794" w:rsidRPr="004A6653" w:rsidRDefault="00983155" w:rsidP="002C479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Dallon pjesët përbërëse të fjalës dhe funksionin e tyre në kuadër të fjalës.</w:t>
            </w:r>
          </w:p>
        </w:tc>
      </w:tr>
      <w:tr w:rsidR="002C4794" w:rsidRPr="00896164" w14:paraId="4728FC4F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1BE64C5" w14:textId="77777777" w:rsidR="002C4794" w:rsidRPr="004A6653" w:rsidRDefault="002C4794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02C864E" w14:textId="0EA0AF0B" w:rsidR="002C4794" w:rsidRPr="004A6653" w:rsidRDefault="00983155" w:rsidP="0095001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Do të jetë në gjendje të bëjë analizën morfemore dhe fjalëformuese të fjalës</w:t>
            </w:r>
          </w:p>
        </w:tc>
      </w:tr>
      <w:tr w:rsidR="006E281B" w:rsidRPr="003971D8" w14:paraId="670E0E07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7CC05640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83DF8D0" w14:textId="682036CF" w:rsidR="006E281B" w:rsidRDefault="00983155" w:rsidP="00ED79B2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240" w:line="360" w:lineRule="atLeast"/>
              <w:ind w:left="706" w:hanging="425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Kategorizimin e fjalëve në pjesë të ligjëratë</w:t>
            </w:r>
            <w:r w:rsidR="00AC49F0">
              <w:rPr>
                <w:rFonts w:ascii="Times New Roman" w:hAnsi="Times New Roman" w:cs="Times New Roman"/>
                <w:szCs w:val="24"/>
                <w:lang w:val="sq-AL"/>
              </w:rPr>
              <w:t>s (analiza morfologjike e fjalisë)</w:t>
            </w:r>
          </w:p>
          <w:p w14:paraId="79B9C6D7" w14:textId="589778E3" w:rsidR="00AC49F0" w:rsidRPr="00AC49F0" w:rsidRDefault="00AC49F0" w:rsidP="00ED79B2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240" w:line="360" w:lineRule="atLeast"/>
              <w:ind w:left="706" w:hanging="425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Identifikon tipat e fjalëformimit</w:t>
            </w:r>
          </w:p>
        </w:tc>
      </w:tr>
      <w:tr w:rsidR="00F55AD6" w:rsidRPr="003971D8" w14:paraId="080FA19C" w14:textId="77777777" w:rsidTr="00F55AD6">
        <w:trPr>
          <w:gridAfter w:val="1"/>
          <w:wAfter w:w="67" w:type="dxa"/>
          <w:trHeight w:val="338"/>
        </w:trPr>
        <w:tc>
          <w:tcPr>
            <w:tcW w:w="10463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  <w:hideMark/>
          </w:tcPr>
          <w:p w14:paraId="57D7ACDE" w14:textId="09E9A191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Ngarkesa e studentit (duhet të jetë në</w:t>
            </w:r>
            <w:r w:rsidR="00327544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përputhje</w:t>
            </w:r>
            <w:r w:rsidR="00327544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me rezultatet</w:t>
            </w:r>
            <w:r w:rsidR="00065D02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e nxënies së studentit)</w:t>
            </w:r>
          </w:p>
        </w:tc>
      </w:tr>
      <w:tr w:rsidR="00F55AD6" w:rsidRPr="004A6653" w14:paraId="3809A5C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5AB792CB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Aktiviteti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4F876DA1" w14:textId="77777777" w:rsidR="00F55AD6" w:rsidRPr="004A6653" w:rsidRDefault="00F55AD6" w:rsidP="00CB560B">
            <w:pPr>
              <w:tabs>
                <w:tab w:val="center" w:pos="696"/>
                <w:tab w:val="center" w:pos="2303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Orë mësimore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Ditë/Javë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1985AB4F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ithsej</w:t>
            </w:r>
          </w:p>
        </w:tc>
      </w:tr>
      <w:tr w:rsidR="00F55AD6" w:rsidRPr="004A6653" w14:paraId="0D22ABD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652A9AD6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gjëratat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2E82FD21" w14:textId="77777777" w:rsidR="00F55AD6" w:rsidRPr="004A6653" w:rsidRDefault="00F55AD6" w:rsidP="00CB560B">
            <w:pPr>
              <w:tabs>
                <w:tab w:val="center" w:pos="61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7235985A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2.5</w:t>
            </w:r>
          </w:p>
        </w:tc>
      </w:tr>
      <w:tr w:rsidR="00F55AD6" w:rsidRPr="004A6653" w14:paraId="54C55D3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626DD07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ori/Punë në laborator/Ushtrim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BFA166F" w14:textId="4118F906" w:rsidR="00F55AD6" w:rsidRPr="004A6653" w:rsidRDefault="008100B1" w:rsidP="00CB560B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43B5F56" w14:textId="73F0C581" w:rsidR="00F55AD6" w:rsidRPr="004A6653" w:rsidRDefault="008100B1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49AD5562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29664FE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ë praktik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EAD45D4" w14:textId="77777777" w:rsidR="00F55AD6" w:rsidRPr="004A6653" w:rsidRDefault="00F55AD6" w:rsidP="00CB560B">
            <w:pPr>
              <w:tabs>
                <w:tab w:val="center" w:pos="62"/>
                <w:tab w:val="center" w:pos="197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2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5CC2E2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0</w:t>
            </w:r>
          </w:p>
        </w:tc>
      </w:tr>
      <w:tr w:rsidR="00F55AD6" w:rsidRPr="004A6653" w14:paraId="039FF8F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9B15F0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 xml:space="preserve">Përgatitje për test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ntermediar</w:t>
            </w:r>
            <w:proofErr w:type="spellEnd"/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4985661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8                               1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336AD38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8</w:t>
            </w:r>
          </w:p>
        </w:tc>
      </w:tr>
      <w:tr w:rsidR="00F55AD6" w:rsidRPr="004A6653" w14:paraId="75881B70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B1FCBD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nsultime me mësimdhënësi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7DDCC1D6" w14:textId="77777777" w:rsidR="00F55AD6" w:rsidRPr="004A6653" w:rsidRDefault="00F55AD6" w:rsidP="00CB560B">
            <w:pPr>
              <w:tabs>
                <w:tab w:val="center" w:pos="153"/>
                <w:tab w:val="center" w:pos="173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15min                       10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90525C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.5</w:t>
            </w:r>
          </w:p>
        </w:tc>
      </w:tr>
      <w:tr w:rsidR="00F55AD6" w:rsidRPr="004A6653" w14:paraId="3603234B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1917C1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a në terre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52677B" w14:textId="77777777" w:rsidR="00F55AD6" w:rsidRPr="004A6653" w:rsidRDefault="00F55AD6" w:rsidP="00CB560B">
            <w:pPr>
              <w:tabs>
                <w:tab w:val="center" w:pos="62"/>
                <w:tab w:val="center" w:pos="191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558AD75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0</w:t>
            </w:r>
          </w:p>
        </w:tc>
      </w:tr>
      <w:tr w:rsidR="00F55AD6" w:rsidRPr="004A6653" w14:paraId="0D2A1C19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16DBA2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sti, punimi i seminarit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598B5610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                                2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5171933B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4                    </w:t>
            </w:r>
          </w:p>
        </w:tc>
      </w:tr>
      <w:tr w:rsidR="00F55AD6" w:rsidRPr="004A6653" w14:paraId="5D4131A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384A082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Detyrë shtëpi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20E6242" w14:textId="77777777" w:rsidR="00F55AD6" w:rsidRPr="004A6653" w:rsidRDefault="00F55AD6" w:rsidP="00CB560B">
            <w:pPr>
              <w:tabs>
                <w:tab w:val="center" w:pos="62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CDC5F4E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056F808C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91B2A30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simi individual (në bibliotekë apo në shtëpi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22E4EB4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                               13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58E0C03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9</w:t>
            </w:r>
          </w:p>
        </w:tc>
      </w:tr>
      <w:tr w:rsidR="00F55AD6" w:rsidRPr="004A6653" w14:paraId="6D8F871D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1A329D7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ërgatitja për provimin final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B88F2AD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                             3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FD29AF6" w14:textId="77777777" w:rsidR="00F55AD6" w:rsidRPr="004A6653" w:rsidRDefault="00F55AD6" w:rsidP="00CB560B">
            <w:pPr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9</w:t>
            </w:r>
          </w:p>
        </w:tc>
      </w:tr>
      <w:tr w:rsidR="00F55AD6" w:rsidRPr="004A6653" w14:paraId="3F3966F7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63F42C5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Koha e vlerësimit (testi,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uizi</w:t>
            </w:r>
            <w:proofErr w:type="spellEnd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provimi final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3F15450" w14:textId="77777777" w:rsidR="00F55AD6" w:rsidRPr="004A6653" w:rsidRDefault="00F55AD6" w:rsidP="00CB560B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2 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4C3C453F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4                </w:t>
            </w:r>
          </w:p>
        </w:tc>
      </w:tr>
      <w:tr w:rsidR="00F55AD6" w:rsidRPr="004A6653" w14:paraId="788E38E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82FECD9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jektet, prezantimet, etj.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19DEF84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1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2FA54A6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2                 </w:t>
            </w:r>
          </w:p>
        </w:tc>
      </w:tr>
      <w:tr w:rsidR="00F55AD6" w:rsidRPr="004A6653" w14:paraId="3B1D6F11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0329B7AC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otali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7277F0C3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7E5C5A4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begin"/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instrText xml:space="preserve"> =SUM(ABOVE) </w:instrTex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separate"/>
            </w:r>
            <w:r w:rsidRPr="004A6653">
              <w:rPr>
                <w:rFonts w:ascii="Times New Roman" w:hAnsi="Times New Roman" w:cs="Times New Roman"/>
                <w:noProof/>
                <w:sz w:val="24"/>
                <w:szCs w:val="24"/>
                <w:lang w:val="sq-AL"/>
              </w:rPr>
              <w:t>176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end"/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orë</w:t>
            </w:r>
          </w:p>
          <w:p w14:paraId="38006D39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76 : 25 = 7,04</w:t>
            </w:r>
          </w:p>
          <w:p w14:paraId="036B014C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7 ECTS</w:t>
            </w:r>
          </w:p>
        </w:tc>
      </w:tr>
      <w:tr w:rsidR="00F55AD6" w:rsidRPr="004A6653" w14:paraId="2A1F2104" w14:textId="77777777" w:rsidTr="00F55AD6">
        <w:trPr>
          <w:trHeight w:val="628"/>
        </w:trPr>
        <w:tc>
          <w:tcPr>
            <w:tcW w:w="10530" w:type="dxa"/>
            <w:gridSpan w:val="6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363BAB15" w14:textId="0960CA07" w:rsidR="00F55AD6" w:rsidRPr="004A6653" w:rsidRDefault="00F55AD6" w:rsidP="00F55AD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58233307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F682B84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Metodat e mësimdhënies: 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E3E521" w14:textId="07272915" w:rsidR="00D26FB9" w:rsidRPr="004A6653" w:rsidRDefault="007F3D09" w:rsidP="00D26FB9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Ligj</w:t>
            </w:r>
            <w:r w:rsidR="008100B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ë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ata, ushtrime, punë me shkrim, debate etj.</w:t>
            </w:r>
          </w:p>
          <w:p w14:paraId="5A5A600A" w14:textId="1E991E75" w:rsidR="006E281B" w:rsidRPr="004A6653" w:rsidRDefault="006E281B" w:rsidP="00DB34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</w:p>
        </w:tc>
      </w:tr>
      <w:tr w:rsidR="006E281B" w:rsidRPr="004A6653" w14:paraId="45FCCB58" w14:textId="77777777" w:rsidTr="00F55AD6">
        <w:trPr>
          <w:trHeight w:val="148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96973C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etodat e vlerësimit: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D02A778" w14:textId="2371702D" w:rsidR="000B4F43" w:rsidRPr="004A6653" w:rsidRDefault="007F3D09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Vlerësimi</w:t>
            </w:r>
            <w:r w:rsidR="00B35921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i testeve</w:t>
            </w:r>
            <w:r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intermediar</w:t>
            </w:r>
            <w:r w:rsidR="00B35921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e</w:t>
            </w:r>
            <w:proofErr w:type="spellEnd"/>
            <w:r w:rsidR="00B35921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1 dhe 2</w:t>
            </w:r>
            <w:r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: </w:t>
            </w:r>
            <w:r w:rsidR="008100B1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50 %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2311BD2A" w14:textId="77777777" w:rsidR="000B4F43" w:rsidRPr="004A6653" w:rsidRDefault="000B4F43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Detyrat dhe seminaret: 10% </w:t>
            </w:r>
          </w:p>
          <w:p w14:paraId="69C34BBD" w14:textId="21598AC6" w:rsidR="000B4F43" w:rsidRPr="004A6653" w:rsidRDefault="000B4F43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Vijimi i rregullt: </w:t>
            </w:r>
            <w:r w:rsidR="008100B1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10</w:t>
            </w:r>
            <w:r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% </w:t>
            </w:r>
          </w:p>
          <w:p w14:paraId="47683019" w14:textId="34117BBB" w:rsidR="000B4F43" w:rsidRPr="004A6653" w:rsidRDefault="007F3D09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Provimi final: 30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% </w:t>
            </w:r>
          </w:p>
          <w:p w14:paraId="74F80513" w14:textId="4DA62408" w:rsidR="000B4F43" w:rsidRPr="004A6653" w:rsidRDefault="000B4F43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Total: 100%</w:t>
            </w:r>
          </w:p>
          <w:p w14:paraId="79C12AA2" w14:textId="028D7FFE" w:rsidR="00F55AD6" w:rsidRPr="004A6653" w:rsidRDefault="00F55AD6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  <w:p w14:paraId="3D5431D7" w14:textId="77777777" w:rsidR="00F55AD6" w:rsidRPr="004A6653" w:rsidRDefault="00F55AD6" w:rsidP="00F55AD6">
            <w:pPr>
              <w:pStyle w:val="NoSpacing"/>
              <w:jc w:val="both"/>
              <w:rPr>
                <w:rFonts w:ascii="Times New Roman" w:hAnsi="Times New Roman" w:cs="Times New Roman"/>
                <w:szCs w:val="24"/>
                <w:lang w:val="sq-AL" w:eastAsia="fr-FR"/>
              </w:rPr>
            </w:pPr>
            <w:r w:rsidRPr="004A6653">
              <w:rPr>
                <w:rFonts w:ascii="Times New Roman" w:hAnsi="Times New Roman" w:cs="Times New Roman"/>
                <w:b/>
                <w:szCs w:val="24"/>
                <w:lang w:val="sq-AL" w:eastAsia="fr-FR"/>
              </w:rPr>
              <w:t>Raporti ndërmjet pjesës teorike dhe praktike të studimit</w:t>
            </w:r>
            <w:r w:rsidRPr="004A6653">
              <w:rPr>
                <w:rFonts w:ascii="Times New Roman" w:hAnsi="Times New Roman" w:cs="Times New Roman"/>
                <w:szCs w:val="24"/>
                <w:lang w:val="sq-AL" w:eastAsia="fr-FR"/>
              </w:rPr>
              <w:t>:</w:t>
            </w:r>
          </w:p>
          <w:tbl>
            <w:tblPr>
              <w:tblW w:w="0" w:type="auto"/>
              <w:tblInd w:w="2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0A0" w:firstRow="1" w:lastRow="0" w:firstColumn="1" w:lastColumn="0" w:noHBand="0" w:noVBand="0"/>
            </w:tblPr>
            <w:tblGrid>
              <w:gridCol w:w="2808"/>
              <w:gridCol w:w="2970"/>
            </w:tblGrid>
            <w:tr w:rsidR="00F55AD6" w:rsidRPr="004A6653" w14:paraId="66214945" w14:textId="77777777" w:rsidTr="00CB560B">
              <w:tc>
                <w:tcPr>
                  <w:tcW w:w="2808" w:type="dxa"/>
                </w:tcPr>
                <w:p w14:paraId="6208DB1D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  <w:t>Pjesa teorike</w:t>
                  </w:r>
                </w:p>
              </w:tc>
              <w:tc>
                <w:tcPr>
                  <w:tcW w:w="2970" w:type="dxa"/>
                </w:tcPr>
                <w:p w14:paraId="08CAC62C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  <w:t>Pjesa praktike</w:t>
                  </w:r>
                </w:p>
              </w:tc>
            </w:tr>
            <w:tr w:rsidR="00F55AD6" w:rsidRPr="004A6653" w14:paraId="65DFA5B0" w14:textId="77777777" w:rsidTr="00CB560B">
              <w:tc>
                <w:tcPr>
                  <w:tcW w:w="2808" w:type="dxa"/>
                </w:tcPr>
                <w:p w14:paraId="2604BA41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  <w:t>40%</w:t>
                  </w:r>
                </w:p>
              </w:tc>
              <w:tc>
                <w:tcPr>
                  <w:tcW w:w="2970" w:type="dxa"/>
                </w:tcPr>
                <w:p w14:paraId="1E6A0F74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  <w:t>60 %</w:t>
                  </w:r>
                </w:p>
              </w:tc>
            </w:tr>
          </w:tbl>
          <w:p w14:paraId="0973DF8F" w14:textId="77777777" w:rsidR="00F55AD6" w:rsidRPr="004A6653" w:rsidRDefault="00F55AD6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  <w:p w14:paraId="5D3E9C3D" w14:textId="02747569" w:rsidR="006E281B" w:rsidRPr="004A6653" w:rsidRDefault="006E281B" w:rsidP="00205545">
            <w:pPr>
              <w:pStyle w:val="NoSpacing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6E281B" w:rsidRPr="00A26A98" w14:paraId="10B1A6FB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E11BA2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teratura primare: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ADFA460" w14:textId="37D05708" w:rsidR="00A26A98" w:rsidRPr="00A26A98" w:rsidRDefault="007F3D09" w:rsidP="00A26A98">
            <w:pPr>
              <w:widowControl w:val="0"/>
              <w:numPr>
                <w:ilvl w:val="0"/>
                <w:numId w:val="1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A26A9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Morfologji e zbatuar. </w:t>
            </w:r>
            <w:proofErr w:type="spellStart"/>
            <w:r w:rsidR="00A26A9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li</w:t>
            </w:r>
            <w:proofErr w:type="spellEnd"/>
            <w:r w:rsidR="00A26A9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Jashari-Flutura </w:t>
            </w:r>
            <w:proofErr w:type="spellStart"/>
            <w:r w:rsidR="00A26A9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Çitaku</w:t>
            </w:r>
            <w:proofErr w:type="spellEnd"/>
            <w:r w:rsidR="00A26A9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 Prishtinë 2017.</w:t>
            </w:r>
          </w:p>
        </w:tc>
      </w:tr>
    </w:tbl>
    <w:p w14:paraId="18432F8E" w14:textId="062E06F4" w:rsidR="006E281B" w:rsidRPr="004A6653" w:rsidRDefault="006E281B" w:rsidP="006E281B">
      <w:pPr>
        <w:pStyle w:val="NoSpacing"/>
        <w:rPr>
          <w:rFonts w:ascii="Times New Roman" w:hAnsi="Times New Roman" w:cs="Times New Roman"/>
          <w:szCs w:val="24"/>
          <w:lang w:val="sq-AL"/>
        </w:rPr>
      </w:pPr>
    </w:p>
    <w:tbl>
      <w:tblPr>
        <w:tblStyle w:val="TableGrid"/>
        <w:tblpPr w:leftFromText="180" w:rightFromText="180" w:horzAnchor="margin" w:tblpXSpec="center" w:tblpY="-630"/>
        <w:tblW w:w="10530" w:type="dxa"/>
        <w:tblInd w:w="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700"/>
        <w:gridCol w:w="7830"/>
      </w:tblGrid>
      <w:tr w:rsidR="006E281B" w:rsidRPr="004A6653" w14:paraId="38E423E9" w14:textId="77777777" w:rsidTr="002A2872">
        <w:trPr>
          <w:trHeight w:val="340"/>
        </w:trPr>
        <w:tc>
          <w:tcPr>
            <w:tcW w:w="270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648418B3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lastRenderedPageBreak/>
              <w:t>Hartimi i planit mësimor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3AB47B1F" w14:textId="77777777" w:rsidR="006E281B" w:rsidRPr="004A6653" w:rsidRDefault="006E281B" w:rsidP="002A2872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2D89D688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3427EB5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4903B028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itulli i ligjëratës </w:t>
            </w:r>
          </w:p>
        </w:tc>
      </w:tr>
      <w:tr w:rsidR="006E281B" w:rsidRPr="00896164" w14:paraId="680C93C7" w14:textId="77777777" w:rsidTr="002A2872">
        <w:trPr>
          <w:trHeight w:val="31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BF7FDBE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3CE2FCD" w14:textId="40E0056A" w:rsidR="006E281B" w:rsidRPr="004A6653" w:rsidRDefault="007F3D0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Njohuri të përgjithshme për </w:t>
            </w:r>
            <w:r w:rsidR="003E479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uhën</w:t>
            </w:r>
            <w:r w:rsidR="00672E0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vendi i gjuhës shqipe në familjen e gjuhëve indoevropiane</w:t>
            </w:r>
            <w:r w:rsidR="001579F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</w:t>
            </w:r>
            <w:r w:rsidR="009574E0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1579FD" w:rsidRPr="001579F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Historia e shkrimit të shqipes, periudha e dokumentuar dhe autorët kryesorë të saj</w:t>
            </w:r>
          </w:p>
        </w:tc>
      </w:tr>
      <w:tr w:rsidR="006E281B" w:rsidRPr="00896164" w14:paraId="3CC1A6B7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8E1DFF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2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8219E45" w14:textId="5BFE8DDB" w:rsidR="006E281B" w:rsidRPr="004A6653" w:rsidRDefault="001579FD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1579F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Dialektet e shqipes, shtrirja gjeografike, dallimet ndërdialektore.</w:t>
            </w:r>
          </w:p>
        </w:tc>
      </w:tr>
      <w:tr w:rsidR="006E281B" w:rsidRPr="00896164" w14:paraId="19855CD9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2598D0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3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6457B3" w14:textId="58985D31" w:rsidR="00EA078A" w:rsidRPr="004A6653" w:rsidRDefault="001579FD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jesët e ligjëratës, kriteret e klasifikimit.</w:t>
            </w:r>
          </w:p>
        </w:tc>
      </w:tr>
      <w:tr w:rsidR="009A1E03" w:rsidRPr="00AF419B" w14:paraId="23A5359A" w14:textId="77777777" w:rsidTr="002A2872">
        <w:trPr>
          <w:trHeight w:val="77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C47BD2F" w14:textId="77777777" w:rsidR="009A1E03" w:rsidRPr="004A6653" w:rsidRDefault="009A1E03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4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731916F" w14:textId="0155E199" w:rsidR="009A1E03" w:rsidRPr="004A6653" w:rsidRDefault="00FE7985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FE79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Struktura e fjalës: analiza morfemore dhe analiza fjalëformuese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</w:tc>
      </w:tr>
      <w:tr w:rsidR="00DD79A7" w:rsidRPr="004A6653" w14:paraId="19A9DB15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4062C77" w14:textId="77777777" w:rsidR="00DD79A7" w:rsidRPr="004A6653" w:rsidRDefault="00DD79A7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5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BE48AB3" w14:textId="7971564E" w:rsidR="00DD79A7" w:rsidRPr="004A6653" w:rsidRDefault="001579FD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ënyrat</w:t>
            </w:r>
            <w:r w:rsidR="002046D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e fjalëformimit</w:t>
            </w:r>
          </w:p>
        </w:tc>
      </w:tr>
      <w:tr w:rsidR="00DD79A7" w:rsidRPr="00896164" w14:paraId="395AA516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446773E" w14:textId="77777777" w:rsidR="00DD79A7" w:rsidRPr="004A6653" w:rsidRDefault="00DD79A7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6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2ACC6FE" w14:textId="552658D8" w:rsidR="00E02171" w:rsidRPr="004A6653" w:rsidRDefault="002046D6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2046D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Emri, nënndarjet kategoriale,</w:t>
            </w:r>
            <w:r w:rsidR="001579F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veçoritë gramatikore;</w:t>
            </w:r>
            <w:r w:rsidRPr="002046D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formimi i emrave.</w:t>
            </w:r>
          </w:p>
        </w:tc>
      </w:tr>
      <w:tr w:rsidR="00722993" w:rsidRPr="00AF419B" w14:paraId="27223A62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57C1A47" w14:textId="77777777" w:rsidR="00722993" w:rsidRPr="004A6653" w:rsidRDefault="00722993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7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090C1A" w14:textId="0D72A73C" w:rsidR="00EA078A" w:rsidRPr="004A6653" w:rsidRDefault="002046D6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biemri, klasifikimi,</w:t>
            </w:r>
            <w:r w:rsidR="001579F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veçoritë gramatikore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f</w:t>
            </w:r>
            <w:r w:rsidRPr="002046D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ormimi i mbiemrit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</w:t>
            </w:r>
            <w:r w:rsidRPr="002046D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AD48E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EST 1</w:t>
            </w:r>
          </w:p>
        </w:tc>
      </w:tr>
      <w:tr w:rsidR="00D47459" w:rsidRPr="00896164" w14:paraId="0109D02E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7267B85" w14:textId="0D20D985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8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A5D86D1" w14:textId="74296026" w:rsidR="00A57FA5" w:rsidRPr="004A6653" w:rsidRDefault="00FE7985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Klasa e përemrave: p</w:t>
            </w:r>
            <w:r w:rsidR="002A287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ëremrat vetorë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vetvetorë</w:t>
            </w:r>
            <w:r w:rsidR="002A287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përemrat dëftorë</w:t>
            </w:r>
          </w:p>
        </w:tc>
      </w:tr>
      <w:tr w:rsidR="00D47459" w:rsidRPr="00896164" w14:paraId="13E38E17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084166D" w14:textId="4FAC520D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9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65D49C3" w14:textId="7A8E454B" w:rsidR="00D47459" w:rsidRPr="004A6653" w:rsidRDefault="00FE7985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D72426"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sq-AL"/>
              </w:rPr>
              <w:t>Klasa e përemrave: p</w:t>
            </w:r>
            <w:r w:rsidR="002A2872" w:rsidRPr="00D72426"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sq-AL"/>
              </w:rPr>
              <w:t>ëremrat pyetës, përemrat lidhorë, përemrat e pacaktuar dhe përemrat pronorë</w:t>
            </w:r>
            <w:bookmarkStart w:id="0" w:name="_GoBack"/>
            <w:bookmarkEnd w:id="0"/>
          </w:p>
        </w:tc>
      </w:tr>
      <w:tr w:rsidR="00D47459" w:rsidRPr="00AF419B" w14:paraId="0E61080C" w14:textId="77777777" w:rsidTr="002A2872">
        <w:trPr>
          <w:trHeight w:val="287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BCED070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0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1F287C" w14:textId="72F0AE48" w:rsidR="00D47459" w:rsidRPr="004A6653" w:rsidRDefault="007E65E4" w:rsidP="0049299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olja</w:t>
            </w:r>
            <w:r w:rsidR="002A287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nënndarjet</w:t>
            </w:r>
            <w:r w:rsidR="00492990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veçoritë gramatikore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;</w:t>
            </w:r>
            <w:r w:rsidR="00492990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formimi i tyre</w:t>
            </w:r>
          </w:p>
        </w:tc>
      </w:tr>
      <w:tr w:rsidR="00D47459" w:rsidRPr="00AF419B" w14:paraId="73502477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7E7686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D95B510" w14:textId="3A286304" w:rsidR="00D47459" w:rsidRPr="004A6653" w:rsidRDefault="00492990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</w:t>
            </w:r>
            <w:r w:rsidRPr="00492990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olje kalimtare dhe jokalimtare; foljet e parregullta; foljet aspektore dhe foljet modale</w:t>
            </w:r>
          </w:p>
        </w:tc>
      </w:tr>
      <w:tr w:rsidR="00D47459" w:rsidRPr="00AF419B" w14:paraId="0BABC18D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493DA98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2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735F2AE" w14:textId="0B5F76A1" w:rsidR="00D47459" w:rsidRPr="004A6653" w:rsidRDefault="00492990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92990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nyrat e foljes</w:t>
            </w:r>
          </w:p>
        </w:tc>
      </w:tr>
      <w:tr w:rsidR="00D47459" w:rsidRPr="00AF419B" w14:paraId="7CF3A87B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72CE483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3: 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B3ACA8" w14:textId="09EC61E5" w:rsidR="00D47459" w:rsidRPr="004A6653" w:rsidRDefault="002A2872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dajfolja, klasifikimi i tyre</w:t>
            </w:r>
          </w:p>
        </w:tc>
      </w:tr>
      <w:tr w:rsidR="00D47459" w:rsidRPr="00410424" w14:paraId="3CE89182" w14:textId="77777777" w:rsidTr="002A2872">
        <w:trPr>
          <w:trHeight w:val="38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A9375D7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4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61C7605" w14:textId="20DEF9BB" w:rsidR="00D47459" w:rsidRPr="004A6653" w:rsidRDefault="002A2872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arafjalët dhe lidhëzat</w:t>
            </w:r>
          </w:p>
        </w:tc>
      </w:tr>
      <w:tr w:rsidR="00D47459" w:rsidRPr="004A6653" w14:paraId="1582E7D7" w14:textId="77777777" w:rsidTr="002A2872">
        <w:trPr>
          <w:trHeight w:val="62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122ED16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5: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2A9F8DD" w14:textId="261143AD" w:rsidR="00D47459" w:rsidRDefault="002A2872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jesëzat dhe pasthirrmat</w:t>
            </w:r>
            <w:r w:rsidR="00CD7E5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AD48E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TEST 2</w:t>
            </w:r>
          </w:p>
          <w:p w14:paraId="757D1732" w14:textId="77777777" w:rsidR="00EB7071" w:rsidRDefault="00EB7071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3D420A9B" w14:textId="77777777" w:rsidR="00EB7071" w:rsidRDefault="00EB7071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73EE3C0E" w14:textId="5AEFD16C" w:rsidR="00EB7071" w:rsidRPr="004A6653" w:rsidRDefault="00EB7071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D47459" w:rsidRPr="004A6653" w14:paraId="06752622" w14:textId="77777777" w:rsidTr="002A2872">
        <w:trPr>
          <w:trHeight w:val="340"/>
        </w:trPr>
        <w:tc>
          <w:tcPr>
            <w:tcW w:w="1053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A04D53B" w14:textId="77777777" w:rsidR="00D47459" w:rsidRPr="004A6653" w:rsidRDefault="00D47459" w:rsidP="002A2872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lastRenderedPageBreak/>
              <w:t>Politikat akademike dhe kodi i sjelljes</w:t>
            </w:r>
          </w:p>
        </w:tc>
      </w:tr>
      <w:tr w:rsidR="00D47459" w:rsidRPr="00896164" w14:paraId="2E6E4CB4" w14:textId="77777777" w:rsidTr="002A2872">
        <w:trPr>
          <w:trHeight w:val="1780"/>
        </w:trPr>
        <w:tc>
          <w:tcPr>
            <w:tcW w:w="105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D5B30DB" w14:textId="74A9DDD5" w:rsidR="00D47459" w:rsidRPr="00EB7071" w:rsidRDefault="00EB7071" w:rsidP="00EB7071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EB707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Studentët janë të obliguar t’i vijojnë me rregull ligjëratat. Nuk lej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ësimdhënësit dhe e studentëve bazohet në </w:t>
            </w:r>
            <w:r w:rsidRPr="00EB7071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kodin e mirësjelljes dhe të etikës në kuadër të UP-së. </w:t>
            </w:r>
          </w:p>
        </w:tc>
      </w:tr>
    </w:tbl>
    <w:p w14:paraId="588154B4" w14:textId="77777777" w:rsidR="006E281B" w:rsidRPr="004A6653" w:rsidRDefault="006E281B" w:rsidP="006E281B">
      <w:pPr>
        <w:spacing w:after="3"/>
        <w:ind w:left="-3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749B69E2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093A03E8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11B4980D" w14:textId="77777777" w:rsidR="00205545" w:rsidRPr="004A6653" w:rsidRDefault="00205545">
      <w:pPr>
        <w:rPr>
          <w:rFonts w:ascii="Times New Roman" w:hAnsi="Times New Roman" w:cs="Times New Roman"/>
          <w:sz w:val="24"/>
          <w:szCs w:val="24"/>
          <w:lang w:val="sq-AL"/>
        </w:rPr>
      </w:pPr>
    </w:p>
    <w:sectPr w:rsidR="00205545" w:rsidRPr="004A6653" w:rsidSect="0020554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465706" w14:textId="77777777" w:rsidR="007B0E72" w:rsidRDefault="007B0E72" w:rsidP="00493E88">
      <w:pPr>
        <w:spacing w:after="0" w:line="240" w:lineRule="auto"/>
      </w:pPr>
      <w:r>
        <w:separator/>
      </w:r>
    </w:p>
  </w:endnote>
  <w:endnote w:type="continuationSeparator" w:id="0">
    <w:p w14:paraId="472DEF1E" w14:textId="77777777" w:rsidR="007B0E72" w:rsidRDefault="007B0E72" w:rsidP="00493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3A8E51D" w14:textId="0721E6B0" w:rsidR="00205545" w:rsidRDefault="00205545">
            <w:pPr>
              <w:pStyle w:val="Footer"/>
              <w:jc w:val="center"/>
            </w:pPr>
            <w:r>
              <w:t xml:space="preserve">Page </w:t>
            </w:r>
            <w:r w:rsidR="00DA2D94"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DA2D94">
              <w:rPr>
                <w:b/>
                <w:bCs/>
                <w:szCs w:val="24"/>
              </w:rPr>
              <w:fldChar w:fldCharType="separate"/>
            </w:r>
            <w:r w:rsidR="00D72426">
              <w:rPr>
                <w:b/>
                <w:bCs/>
                <w:noProof/>
              </w:rPr>
              <w:t>5</w:t>
            </w:r>
            <w:r w:rsidR="00DA2D94"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 w:rsidR="00DA2D94"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DA2D94">
              <w:rPr>
                <w:b/>
                <w:bCs/>
                <w:szCs w:val="24"/>
              </w:rPr>
              <w:fldChar w:fldCharType="separate"/>
            </w:r>
            <w:r w:rsidR="00D72426">
              <w:rPr>
                <w:b/>
                <w:bCs/>
                <w:noProof/>
              </w:rPr>
              <w:t>5</w:t>
            </w:r>
            <w:r w:rsidR="00DA2D94"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16A641F" w14:textId="77777777" w:rsidR="00205545" w:rsidRDefault="002055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989D4F" w14:textId="77777777" w:rsidR="007B0E72" w:rsidRDefault="007B0E72" w:rsidP="00493E88">
      <w:pPr>
        <w:spacing w:after="0" w:line="240" w:lineRule="auto"/>
      </w:pPr>
      <w:r>
        <w:separator/>
      </w:r>
    </w:p>
  </w:footnote>
  <w:footnote w:type="continuationSeparator" w:id="0">
    <w:p w14:paraId="45D641BD" w14:textId="77777777" w:rsidR="007B0E72" w:rsidRDefault="007B0E72" w:rsidP="00493E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951BF4"/>
    <w:multiLevelType w:val="hybridMultilevel"/>
    <w:tmpl w:val="FFEA6E62"/>
    <w:lvl w:ilvl="0" w:tplc="37D8ABF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6D4288"/>
    <w:multiLevelType w:val="hybridMultilevel"/>
    <w:tmpl w:val="53487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52E4174"/>
    <w:multiLevelType w:val="hybridMultilevel"/>
    <w:tmpl w:val="7646CD0A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" w15:restartNumberingAfterBreak="0">
    <w:nsid w:val="15BB5B57"/>
    <w:multiLevelType w:val="hybridMultilevel"/>
    <w:tmpl w:val="BBB80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0446B"/>
    <w:multiLevelType w:val="hybridMultilevel"/>
    <w:tmpl w:val="59FA4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B80F7E"/>
    <w:multiLevelType w:val="hybridMultilevel"/>
    <w:tmpl w:val="FFEA7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A819A3"/>
    <w:multiLevelType w:val="hybridMultilevel"/>
    <w:tmpl w:val="21BC7976"/>
    <w:lvl w:ilvl="0" w:tplc="91865F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916135"/>
    <w:multiLevelType w:val="hybridMultilevel"/>
    <w:tmpl w:val="CD1ADE92"/>
    <w:lvl w:ilvl="0" w:tplc="2548BC06">
      <w:start w:val="4"/>
      <w:numFmt w:val="bullet"/>
      <w:lvlText w:val="-"/>
      <w:lvlJc w:val="left"/>
      <w:pPr>
        <w:ind w:left="644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2D84CFD"/>
    <w:multiLevelType w:val="hybridMultilevel"/>
    <w:tmpl w:val="7AFCA4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B3C37F0"/>
    <w:multiLevelType w:val="hybridMultilevel"/>
    <w:tmpl w:val="0CC0A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8CD31A6"/>
    <w:multiLevelType w:val="hybridMultilevel"/>
    <w:tmpl w:val="EF3A2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C4703"/>
    <w:multiLevelType w:val="hybridMultilevel"/>
    <w:tmpl w:val="1F706AE4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DC5164"/>
    <w:multiLevelType w:val="hybridMultilevel"/>
    <w:tmpl w:val="FD8C9716"/>
    <w:lvl w:ilvl="0" w:tplc="E3E8C29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673CC2"/>
    <w:multiLevelType w:val="hybridMultilevel"/>
    <w:tmpl w:val="37D4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020B9C"/>
    <w:multiLevelType w:val="hybridMultilevel"/>
    <w:tmpl w:val="3C8AD69E"/>
    <w:lvl w:ilvl="0" w:tplc="0409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16" w15:restartNumberingAfterBreak="0">
    <w:nsid w:val="74B75CE8"/>
    <w:multiLevelType w:val="hybridMultilevel"/>
    <w:tmpl w:val="775C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9526D6"/>
    <w:multiLevelType w:val="hybridMultilevel"/>
    <w:tmpl w:val="1F1CC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3"/>
  </w:num>
  <w:num w:numId="4">
    <w:abstractNumId w:val="1"/>
  </w:num>
  <w:num w:numId="5">
    <w:abstractNumId w:val="4"/>
  </w:num>
  <w:num w:numId="6">
    <w:abstractNumId w:val="14"/>
  </w:num>
  <w:num w:numId="7">
    <w:abstractNumId w:val="3"/>
  </w:num>
  <w:num w:numId="8">
    <w:abstractNumId w:val="5"/>
  </w:num>
  <w:num w:numId="9">
    <w:abstractNumId w:val="15"/>
  </w:num>
  <w:num w:numId="10">
    <w:abstractNumId w:val="0"/>
  </w:num>
  <w:num w:numId="11">
    <w:abstractNumId w:val="2"/>
  </w:num>
  <w:num w:numId="12">
    <w:abstractNumId w:val="10"/>
  </w:num>
  <w:num w:numId="13">
    <w:abstractNumId w:val="16"/>
  </w:num>
  <w:num w:numId="14">
    <w:abstractNumId w:val="17"/>
  </w:num>
  <w:num w:numId="15">
    <w:abstractNumId w:val="6"/>
  </w:num>
  <w:num w:numId="16">
    <w:abstractNumId w:val="9"/>
  </w:num>
  <w:num w:numId="17">
    <w:abstractNumId w:val="11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jQztrA0sDA1MLBU0lEKTi0uzszPAykwrQUAj7fATSwAAAA="/>
  </w:docVars>
  <w:rsids>
    <w:rsidRoot w:val="006E281B"/>
    <w:rsid w:val="00004E1F"/>
    <w:rsid w:val="00027092"/>
    <w:rsid w:val="00033C55"/>
    <w:rsid w:val="0004540B"/>
    <w:rsid w:val="000517EF"/>
    <w:rsid w:val="00065D02"/>
    <w:rsid w:val="000B4F43"/>
    <w:rsid w:val="000C0644"/>
    <w:rsid w:val="000C29BF"/>
    <w:rsid w:val="000F26E2"/>
    <w:rsid w:val="001046DC"/>
    <w:rsid w:val="00113FE0"/>
    <w:rsid w:val="001224C5"/>
    <w:rsid w:val="001240D1"/>
    <w:rsid w:val="00144D30"/>
    <w:rsid w:val="00151F7D"/>
    <w:rsid w:val="001579FD"/>
    <w:rsid w:val="00174E3E"/>
    <w:rsid w:val="00175ECD"/>
    <w:rsid w:val="00184997"/>
    <w:rsid w:val="001C0420"/>
    <w:rsid w:val="001E488B"/>
    <w:rsid w:val="001F7A66"/>
    <w:rsid w:val="002046D6"/>
    <w:rsid w:val="00205545"/>
    <w:rsid w:val="0021193A"/>
    <w:rsid w:val="002365CE"/>
    <w:rsid w:val="00272679"/>
    <w:rsid w:val="0027445A"/>
    <w:rsid w:val="002A2872"/>
    <w:rsid w:val="002C0C57"/>
    <w:rsid w:val="002C4794"/>
    <w:rsid w:val="002C5F29"/>
    <w:rsid w:val="002D3509"/>
    <w:rsid w:val="002D3E24"/>
    <w:rsid w:val="002F1BED"/>
    <w:rsid w:val="00303F93"/>
    <w:rsid w:val="003041B6"/>
    <w:rsid w:val="00321D19"/>
    <w:rsid w:val="00327544"/>
    <w:rsid w:val="00334A13"/>
    <w:rsid w:val="00362EED"/>
    <w:rsid w:val="00365396"/>
    <w:rsid w:val="00367051"/>
    <w:rsid w:val="00370BA7"/>
    <w:rsid w:val="003971D8"/>
    <w:rsid w:val="003A32D7"/>
    <w:rsid w:val="003B3666"/>
    <w:rsid w:val="003C1E69"/>
    <w:rsid w:val="003E4795"/>
    <w:rsid w:val="003F6667"/>
    <w:rsid w:val="00403ECE"/>
    <w:rsid w:val="00410424"/>
    <w:rsid w:val="00444ED1"/>
    <w:rsid w:val="00467EB4"/>
    <w:rsid w:val="00492990"/>
    <w:rsid w:val="00493E88"/>
    <w:rsid w:val="00497D2A"/>
    <w:rsid w:val="004A3C81"/>
    <w:rsid w:val="004A6653"/>
    <w:rsid w:val="004B06B5"/>
    <w:rsid w:val="004F12B5"/>
    <w:rsid w:val="004F1626"/>
    <w:rsid w:val="00502373"/>
    <w:rsid w:val="005233E5"/>
    <w:rsid w:val="00531EC6"/>
    <w:rsid w:val="00536597"/>
    <w:rsid w:val="005537C9"/>
    <w:rsid w:val="0057457F"/>
    <w:rsid w:val="005C218C"/>
    <w:rsid w:val="005D11BE"/>
    <w:rsid w:val="005F2339"/>
    <w:rsid w:val="00621F91"/>
    <w:rsid w:val="00627C96"/>
    <w:rsid w:val="00643897"/>
    <w:rsid w:val="006541C4"/>
    <w:rsid w:val="00665F18"/>
    <w:rsid w:val="00672E0B"/>
    <w:rsid w:val="00680D43"/>
    <w:rsid w:val="00682987"/>
    <w:rsid w:val="00693897"/>
    <w:rsid w:val="006A0AAD"/>
    <w:rsid w:val="006C5A39"/>
    <w:rsid w:val="006E281B"/>
    <w:rsid w:val="00705F62"/>
    <w:rsid w:val="00722993"/>
    <w:rsid w:val="00766F48"/>
    <w:rsid w:val="00780890"/>
    <w:rsid w:val="00784977"/>
    <w:rsid w:val="007B0E72"/>
    <w:rsid w:val="007B7FED"/>
    <w:rsid w:val="007C0789"/>
    <w:rsid w:val="007C2A2E"/>
    <w:rsid w:val="007C7293"/>
    <w:rsid w:val="007E65E4"/>
    <w:rsid w:val="007F3D09"/>
    <w:rsid w:val="008100B1"/>
    <w:rsid w:val="0082199B"/>
    <w:rsid w:val="00855C05"/>
    <w:rsid w:val="00865C0D"/>
    <w:rsid w:val="008872E9"/>
    <w:rsid w:val="00896164"/>
    <w:rsid w:val="008A349E"/>
    <w:rsid w:val="008C663B"/>
    <w:rsid w:val="008F5BB1"/>
    <w:rsid w:val="0095001D"/>
    <w:rsid w:val="00952EFB"/>
    <w:rsid w:val="009574E0"/>
    <w:rsid w:val="00983155"/>
    <w:rsid w:val="0098512C"/>
    <w:rsid w:val="009A1E03"/>
    <w:rsid w:val="009A691F"/>
    <w:rsid w:val="009C251A"/>
    <w:rsid w:val="009D40DC"/>
    <w:rsid w:val="009D620E"/>
    <w:rsid w:val="00A07243"/>
    <w:rsid w:val="00A26A98"/>
    <w:rsid w:val="00A33FB9"/>
    <w:rsid w:val="00A406F1"/>
    <w:rsid w:val="00A57FA5"/>
    <w:rsid w:val="00A643E8"/>
    <w:rsid w:val="00A66AB3"/>
    <w:rsid w:val="00A75DA9"/>
    <w:rsid w:val="00A80A95"/>
    <w:rsid w:val="00AA30D4"/>
    <w:rsid w:val="00AC1215"/>
    <w:rsid w:val="00AC49F0"/>
    <w:rsid w:val="00AC6B8B"/>
    <w:rsid w:val="00AD48EB"/>
    <w:rsid w:val="00AF419B"/>
    <w:rsid w:val="00AF5665"/>
    <w:rsid w:val="00B16020"/>
    <w:rsid w:val="00B17C42"/>
    <w:rsid w:val="00B310EC"/>
    <w:rsid w:val="00B35921"/>
    <w:rsid w:val="00B40CE1"/>
    <w:rsid w:val="00B435FE"/>
    <w:rsid w:val="00B52B59"/>
    <w:rsid w:val="00B7276C"/>
    <w:rsid w:val="00B81A80"/>
    <w:rsid w:val="00B91826"/>
    <w:rsid w:val="00C0417F"/>
    <w:rsid w:val="00C6446E"/>
    <w:rsid w:val="00C93ED7"/>
    <w:rsid w:val="00C96734"/>
    <w:rsid w:val="00CB753B"/>
    <w:rsid w:val="00CB7A2C"/>
    <w:rsid w:val="00CC3E53"/>
    <w:rsid w:val="00CD22C1"/>
    <w:rsid w:val="00CD7E5B"/>
    <w:rsid w:val="00D01003"/>
    <w:rsid w:val="00D02B10"/>
    <w:rsid w:val="00D1322D"/>
    <w:rsid w:val="00D26FB9"/>
    <w:rsid w:val="00D47459"/>
    <w:rsid w:val="00D5792E"/>
    <w:rsid w:val="00D61380"/>
    <w:rsid w:val="00D72426"/>
    <w:rsid w:val="00D7521D"/>
    <w:rsid w:val="00DA2D94"/>
    <w:rsid w:val="00DB341B"/>
    <w:rsid w:val="00DC04B4"/>
    <w:rsid w:val="00DD79A7"/>
    <w:rsid w:val="00DE47D3"/>
    <w:rsid w:val="00DF1868"/>
    <w:rsid w:val="00DF2031"/>
    <w:rsid w:val="00DF417C"/>
    <w:rsid w:val="00E02171"/>
    <w:rsid w:val="00E53506"/>
    <w:rsid w:val="00E72D47"/>
    <w:rsid w:val="00EA078A"/>
    <w:rsid w:val="00EA2BE8"/>
    <w:rsid w:val="00EA3C83"/>
    <w:rsid w:val="00EB7071"/>
    <w:rsid w:val="00ED27AC"/>
    <w:rsid w:val="00ED79B2"/>
    <w:rsid w:val="00F34A6A"/>
    <w:rsid w:val="00F55AD6"/>
    <w:rsid w:val="00F5651C"/>
    <w:rsid w:val="00F76A4E"/>
    <w:rsid w:val="00F94AF8"/>
    <w:rsid w:val="00FA348E"/>
    <w:rsid w:val="00FA621D"/>
    <w:rsid w:val="00FC5C85"/>
    <w:rsid w:val="00FE7985"/>
    <w:rsid w:val="00FF6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379C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3E88"/>
  </w:style>
  <w:style w:type="paragraph" w:styleId="Heading3">
    <w:name w:val="heading 3"/>
    <w:next w:val="Normal"/>
    <w:link w:val="Heading3Char"/>
    <w:uiPriority w:val="9"/>
    <w:unhideWhenUsed/>
    <w:qFormat/>
    <w:rsid w:val="006E281B"/>
    <w:pPr>
      <w:keepNext/>
      <w:keepLines/>
      <w:spacing w:after="0" w:line="259" w:lineRule="auto"/>
      <w:ind w:left="12" w:hanging="10"/>
      <w:outlineLvl w:val="2"/>
    </w:pPr>
    <w:rPr>
      <w:rFonts w:ascii="Calibri" w:eastAsia="Calibri" w:hAnsi="Calibri" w:cs="Calibri"/>
      <w:b/>
      <w:color w:val="58715C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E281B"/>
    <w:rPr>
      <w:rFonts w:ascii="Calibri" w:eastAsia="Calibri" w:hAnsi="Calibri" w:cs="Calibri"/>
      <w:b/>
      <w:color w:val="58715C"/>
      <w:sz w:val="28"/>
    </w:rPr>
  </w:style>
  <w:style w:type="table" w:customStyle="1" w:styleId="TableGrid">
    <w:name w:val="TableGrid"/>
    <w:rsid w:val="006E281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6E281B"/>
    <w:pPr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6E281B"/>
    <w:pPr>
      <w:spacing w:after="12" w:line="248" w:lineRule="auto"/>
      <w:ind w:left="720" w:hanging="10"/>
      <w:contextualSpacing/>
    </w:pPr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E281B"/>
    <w:pPr>
      <w:tabs>
        <w:tab w:val="center" w:pos="4680"/>
        <w:tab w:val="right" w:pos="9360"/>
      </w:tabs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6E281B"/>
    <w:rPr>
      <w:rFonts w:ascii="Calibri" w:eastAsia="Calibri" w:hAnsi="Calibri" w:cs="Calibri"/>
      <w:color w:val="000000"/>
      <w:sz w:val="24"/>
    </w:rPr>
  </w:style>
  <w:style w:type="paragraph" w:styleId="NormalWeb">
    <w:name w:val="Normal (Web)"/>
    <w:basedOn w:val="Normal"/>
    <w:link w:val="NormalWebChar"/>
    <w:uiPriority w:val="99"/>
    <w:rsid w:val="006E281B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uiPriority w:val="99"/>
    <w:rsid w:val="006E281B"/>
    <w:rPr>
      <w:rFonts w:ascii="Times New Roman" w:eastAsia="Calibri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6E281B"/>
    <w:rPr>
      <w:rFonts w:ascii="Calibri" w:eastAsia="Calibri" w:hAnsi="Calibri" w:cs="Calibri"/>
      <w:color w:val="000000"/>
      <w:sz w:val="24"/>
    </w:rPr>
  </w:style>
  <w:style w:type="character" w:styleId="Emphasis">
    <w:name w:val="Emphasis"/>
    <w:basedOn w:val="DefaultParagraphFont"/>
    <w:uiPriority w:val="20"/>
    <w:qFormat/>
    <w:rsid w:val="006E281B"/>
    <w:rPr>
      <w:i/>
      <w:iCs/>
    </w:rPr>
  </w:style>
  <w:style w:type="paragraph" w:styleId="BodyTextIndent">
    <w:name w:val="Body Text Indent"/>
    <w:basedOn w:val="Normal"/>
    <w:link w:val="BodyTextIndentChar"/>
    <w:rsid w:val="00D26FB9"/>
    <w:pPr>
      <w:spacing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D26FB9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100B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00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4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bahri.koskoviku@uni-pr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6</TotalTime>
  <Pages>5</Pages>
  <Words>757</Words>
  <Characters>43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5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k</dc:creator>
  <cp:keywords/>
  <dc:description/>
  <cp:lastModifiedBy>Dell</cp:lastModifiedBy>
  <cp:revision>50</cp:revision>
  <cp:lastPrinted>2019-05-23T12:38:00Z</cp:lastPrinted>
  <dcterms:created xsi:type="dcterms:W3CDTF">2021-01-07T13:50:00Z</dcterms:created>
  <dcterms:modified xsi:type="dcterms:W3CDTF">2024-11-21T15:32:00Z</dcterms:modified>
</cp:coreProperties>
</file>